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3.png" ContentType="image/png"/>
  <Override PartName="/word/media/rId64.png" ContentType="image/png"/>
  <Override PartName="/word/media/rId21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9-04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2"/>
        <w:gridCol w:w="1516"/>
        <w:gridCol w:w="2178"/>
        <w:gridCol w:w="2725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y Condition</w:t>
            </w:r>
          </w:p>
        </w:tc>
      </w:tr>
      <w:tr>
        <w:trPr>
          <w:cantSplit/>
          <w:trHeight w:val="455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,3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, N = 88,1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, N = 127,1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,895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444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,177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4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1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0 (0.8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963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561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16 (18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875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42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31 (20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232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30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725 (22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391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02 (2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926 (24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868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120 (1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99 (16%)</w:t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0.2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8 (1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7 (2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0 (1.1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362 (2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02 (1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9 (25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241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48 (6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525 (47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91 (4.6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12 (4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238 (4.9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258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78 (1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35 (22%)</w:t>
            </w:r>
          </w:p>
        </w:tc>
      </w:tr>
      <w:tr>
        <w:trPr>
          <w:cantSplit/>
          <w:trHeight w:val="384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FS      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61 (1.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2 (1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75 (1.8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     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,790 (9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,524 (9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,281 (96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 Health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&lt;0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&lt;0.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&lt;0.1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 Kids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0.3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+PLUS          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92 (1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1 (1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91 (1.6%)</w:t>
            </w:r>
          </w:p>
        </w:tc>
      </w:tr>
      <w:tr>
        <w:trPr>
          <w:cantSplit/>
          <w:trHeight w:val="43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43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80 (2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07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651 (31%)</w:t>
            </w:r>
          </w:p>
        </w:tc>
      </w:tr>
      <w:tr>
        <w:trPr>
          <w:cantSplit/>
          <w:trHeight w:val="43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790 (5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230 (5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020 (53%)</w:t>
            </w:r>
          </w:p>
        </w:tc>
      </w:tr>
      <w:tr>
        <w:trPr>
          <w:cantSplit/>
          <w:trHeight w:val="43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674 (1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90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201 (16%)</w:t>
            </w:r>
          </w:p>
        </w:tc>
      </w:tr>
      <w:tr>
        <w:trPr>
          <w:cantSplit/>
          <w:trHeight w:val="430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0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0.3%)</w:t>
            </w:r>
          </w:p>
        </w:tc>
      </w:tr>
      <w:tr>
        <w:trPr>
          <w:cantSplit/>
          <w:trHeight w:val="43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241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,348 (6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525 (47%)</w:t>
            </w:r>
          </w:p>
        </w:tc>
      </w:tr>
      <w:tr>
        <w:trPr>
          <w:cantSplit/>
          <w:trHeight w:val="43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SMM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3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30)</w:t>
            </w:r>
          </w:p>
        </w:tc>
      </w:tr>
      <w:tr>
        <w:trPr>
          <w:cantSplit/>
          <w:trHeight w:val="43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0"/>
    <w:bookmarkStart w:id="25" w:name="outcomes"/>
    <w:p>
      <w:pPr>
        <w:pStyle w:val="Heading1"/>
      </w:pPr>
      <w:r>
        <w:t xml:space="preserve">Outcomes</w:t>
      </w:r>
    </w:p>
    <w:bookmarkStart w:id="24" w:name="graphs"/>
    <w:p>
      <w:pPr>
        <w:pStyle w:val="Heading2"/>
      </w:pPr>
      <w:r>
        <w:t xml:space="preserve">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EM_TX_paper1_v11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End w:id="25"/>
    <w:bookmarkStart w:id="35" w:name="outpatient"/>
    <w:p>
      <w:pPr>
        <w:pStyle w:val="Heading1"/>
      </w:pPr>
      <w:r>
        <w:t xml:space="preserve">Outpatient</w:t>
      </w:r>
    </w:p>
    <w:bookmarkStart w:id="26" w:name="share-of-categories"/>
    <w:p>
      <w:pPr>
        <w:pStyle w:val="Heading2"/>
      </w:pPr>
      <w:r>
        <w:t xml:space="preserve">Share of Categories</w:t>
      </w:r>
    </w:p>
    <w:p>
      <w:pPr>
        <w:pStyle w:val="FirstParagraph"/>
      </w:pPr>
      <w:r>
        <w:t xml:space="preserve">This is based on the chart in the appendix we got the categories fro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8"/>
        <w:gridCol w:w="2632"/>
      </w:tblGrid>
      <w:tr>
        <w:trPr>
          <w:cantSplit/>
          <w:trHeight w:val="45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_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are_of_visits</w:t>
            </w:r>
          </w:p>
        </w:tc>
      </w:tr>
      <w:tr>
        <w:trPr>
          <w:cantSplit/>
          <w:trHeight w:val="43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cute or chronic illness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2</w:t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management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tal/behavioral health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</w:tr>
      <w:tr>
        <w:trPr>
          <w:cantSplit/>
          <w:trHeight w:val="428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evaluation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cantSplit/>
          <w:trHeight w:val="428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cantSplit/>
          <w:trHeight w:val="428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428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428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8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combin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88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mental/behavioral 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428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Preventive/we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</w:tbl>
    <w:p>
      <w:r>
        <w:br w:type="page"/>
      </w:r>
    </w:p>
    <w:bookmarkEnd w:id="26"/>
    <w:bookmarkStart w:id="30" w:name="who-had-any-visit-01-indicator"/>
    <w:p>
      <w:pPr>
        <w:pStyle w:val="Heading2"/>
      </w:pPr>
      <w:r>
        <w:t xml:space="preserve">% Who had any visit (0/1 Indicato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OEM_TX_paper1_v11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verage-visits-per-person"/>
    <w:p>
      <w:pPr>
        <w:pStyle w:val="Heading2"/>
      </w:pPr>
      <w:r>
        <w:t xml:space="preserve">Average Visits per Pers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OEM_TX_paper1_v11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40" w:name="regression-models"/>
    <w:p>
      <w:pPr>
        <w:pStyle w:val="Heading1"/>
      </w:pPr>
      <w:r>
        <w:t xml:space="preserve">Regression Models</w:t>
      </w:r>
    </w:p>
    <w:bookmarkStart w:id="36" w:name="diabetes-screening"/>
    <w:p>
      <w:pPr>
        <w:pStyle w:val="Heading2"/>
      </w:pPr>
      <w:r>
        <w:t xml:space="preserve">Diabetes Screening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8, 0.43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6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58, -0.2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7, 0.0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28, 0.5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, 0.0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2, 0.00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4, 0.31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0, -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32, -0.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5, 0.0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0, 0.5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2, 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, 0.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9, 0.00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6"/>
    <w:bookmarkStart w:id="37" w:name="diabetes-postpartum-visits"/>
    <w:p>
      <w:pPr>
        <w:pStyle w:val="Heading2"/>
      </w:pPr>
      <w:r>
        <w:t xml:space="preserve">Diabetes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40, 0.79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, 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13, 0.0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4, 0.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6, 0.2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6, -0.0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2, 0.786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5, 0.0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5, 0.0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1, 0.2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, 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0.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9, 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7"/>
    <w:bookmarkStart w:id="38" w:name="htn-medication"/>
    <w:p>
      <w:pPr>
        <w:pStyle w:val="Heading2"/>
      </w:pPr>
      <w:r>
        <w:t xml:space="preserve">HTN Medication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0, 0.29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1, 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44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4, 0.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4, 0.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, 0.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, 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8, -0.23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4, -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93, -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60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26, 0.1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, 0.0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9, 0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, 0.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, 0.00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8"/>
    <w:bookmarkStart w:id="39" w:name="htn-postpartum-visits"/>
    <w:p>
      <w:pPr>
        <w:pStyle w:val="Heading2"/>
      </w:pPr>
      <w:r>
        <w:t xml:space="preserve">HTN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20, 0.77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19, 0.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0, 0.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8, 0.1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3, 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5, 0.0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20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2, 0.79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, 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97, 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4, 0.0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1, 0.1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, 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2, 0.0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7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0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9"/>
    <w:bookmarkEnd w:id="40"/>
    <w:bookmarkStart w:id="60" w:name="sensitivity-analyses"/>
    <w:p>
      <w:pPr>
        <w:pStyle w:val="Heading1"/>
      </w:pPr>
      <w:r>
        <w:t xml:space="preserve">Sensitivity Analyses</w:t>
      </w:r>
    </w:p>
    <w:bookmarkStart w:id="45" w:name="time-periods"/>
    <w:p>
      <w:pPr>
        <w:pStyle w:val="Heading2"/>
      </w:pPr>
      <w:r>
        <w:t xml:space="preserve">Time Periods</w:t>
      </w:r>
    </w:p>
    <w:bookmarkStart w:id="41" w:name="diabetes-screening-1"/>
    <w:p>
      <w:pPr>
        <w:pStyle w:val="Heading3"/>
      </w:pPr>
      <w:r>
        <w:t xml:space="preserve">Diabetes Screen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8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*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41"/>
    <w:bookmarkStart w:id="42" w:name="diabetes-postpartum-visits-1"/>
    <w:p>
      <w:pPr>
        <w:pStyle w:val="Heading3"/>
      </w:pPr>
      <w:r>
        <w:t xml:space="preserve">Diabetes Postpartum Visi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42"/>
    <w:bookmarkStart w:id="43" w:name="htn-medication-1"/>
    <w:p>
      <w:pPr>
        <w:pStyle w:val="Heading3"/>
      </w:pPr>
      <w:r>
        <w:t xml:space="preserve">HTN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1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5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43"/>
    <w:bookmarkStart w:id="44" w:name="htn-postpartum-visits-1"/>
    <w:p>
      <w:pPr>
        <w:pStyle w:val="Heading3"/>
      </w:pPr>
      <w:r>
        <w:t xml:space="preserve">HTN Postpartum Visi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0"/>
        <w:gridCol w:w="1502"/>
        <w:gridCol w:w="1740"/>
        <w:gridCol w:w="1285"/>
        <w:gridCol w:w="1523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4"/>
    <w:bookmarkEnd w:id="45"/>
    <w:bookmarkStart w:id="52" w:name="diabetes-subgroup-exclude-pre-existing"/>
    <w:p>
      <w:pPr>
        <w:pStyle w:val="Heading2"/>
      </w:pPr>
      <w:r>
        <w:t xml:space="preserve">Diabetes Subgroup Exclude Pre-exist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OEM_TX_paper1_v11_files/figure-docx/unnamed-chunk-2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models"/>
    <w:p>
      <w:pPr>
        <w:pStyle w:val="Heading3"/>
      </w:pPr>
      <w:r>
        <w:t xml:space="preserve">Models</w:t>
      </w:r>
    </w:p>
    <w:bookmarkEnd w:id="49"/>
    <w:bookmarkStart w:id="50" w:name="diabetes-screening-unadjusted"/>
    <w:p>
      <w:pPr>
        <w:pStyle w:val="Heading3"/>
      </w:pPr>
      <w:r>
        <w:t xml:space="preserve">Diabetes Screening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6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***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8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50"/>
    <w:bookmarkStart w:id="51" w:name="diabetes-screening-adjusted"/>
    <w:p>
      <w:pPr>
        <w:pStyle w:val="Heading3"/>
      </w:pPr>
      <w:r>
        <w:t xml:space="preserve">Diabetes Screening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1"/>
        <w:gridCol w:w="1517"/>
        <w:gridCol w:w="3632"/>
      </w:tblGrid>
      <w:tr>
        <w:trPr>
          <w:cantSplit/>
          <w:trHeight w:val="45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0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3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6***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</w:tr>
      <w:tr>
        <w:trPr>
          <w:cantSplit/>
          <w:trHeight w:val="45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51"/>
    <w:bookmarkEnd w:id="52"/>
    <w:bookmarkStart w:id="56" w:name="diabetes-subgroup-test-type-graphs"/>
    <w:p>
      <w:pPr>
        <w:pStyle w:val="Heading2"/>
      </w:pPr>
      <w:r>
        <w:t xml:space="preserve">Diabetes Subgroup Test Type 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OEM_TX_paper1_v11_files/figure-docx/unnamed-chunk-2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diabetes-test-type-models"/>
    <w:p>
      <w:pPr>
        <w:pStyle w:val="Heading2"/>
      </w:pPr>
      <w:r>
        <w:t xml:space="preserve">Diabetes Test Type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5"/>
        <w:gridCol w:w="1251"/>
        <w:gridCol w:w="1065"/>
        <w:gridCol w:w="1225"/>
        <w:gridCol w:w="1039"/>
        <w:gridCol w:w="1065"/>
        <w:gridCol w:w="880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Adj)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2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3***</w:t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*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0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57"/>
    <w:bookmarkStart w:id="59" w:name="excluding-covid"/>
    <w:p>
      <w:pPr>
        <w:pStyle w:val="Heading2"/>
      </w:pPr>
      <w:r>
        <w:t xml:space="preserve">Excluding COVID</w:t>
      </w:r>
    </w:p>
    <w:p>
      <w:pPr>
        <w:pStyle w:val="SourceCode"/>
      </w:pPr>
      <w:r>
        <w:rPr>
          <w:rStyle w:val="VerbatimChar"/>
        </w:rPr>
        <w:t xml:space="preserve">[1] "diab_screen_unadj_nocovid_reidx"</w:t>
      </w:r>
    </w:p>
    <w:p>
      <w:pPr>
        <w:pStyle w:val="SourceCode"/>
      </w:pPr>
      <w:r>
        <w:rPr>
          <w:rStyle w:val="VerbatimChar"/>
        </w:rPr>
        <w:t xml:space="preserve">[1] "diab_screen_adj_nocovid_reidx"</w:t>
      </w:r>
    </w:p>
    <w:p>
      <w:pPr>
        <w:pStyle w:val="SourceCode"/>
      </w:pPr>
      <w:r>
        <w:rPr>
          <w:rStyle w:val="VerbatimChar"/>
        </w:rPr>
        <w:t xml:space="preserve">[1] "diab_postpartum_unadj_nocovid_reidx"</w:t>
      </w:r>
    </w:p>
    <w:p>
      <w:pPr>
        <w:pStyle w:val="SourceCode"/>
      </w:pPr>
      <w:r>
        <w:rPr>
          <w:rStyle w:val="VerbatimChar"/>
        </w:rPr>
        <w:t xml:space="preserve">[1] "diab_postpartum_adj_nocovid_reidx"</w:t>
      </w:r>
    </w:p>
    <w:p>
      <w:pPr>
        <w:pStyle w:val="SourceCode"/>
      </w:pPr>
      <w:r>
        <w:rPr>
          <w:rStyle w:val="VerbatimChar"/>
        </w:rPr>
        <w:t xml:space="preserve">[1] "htn_med_unadj_nocovid_reidx"</w:t>
      </w:r>
    </w:p>
    <w:p>
      <w:pPr>
        <w:pStyle w:val="SourceCode"/>
      </w:pPr>
      <w:r>
        <w:rPr>
          <w:rStyle w:val="VerbatimChar"/>
        </w:rPr>
        <w:t xml:space="preserve">[1] "htn_med_adj_nocovid_reidx"</w:t>
      </w:r>
    </w:p>
    <w:p>
      <w:pPr>
        <w:pStyle w:val="SourceCode"/>
      </w:pPr>
      <w:r>
        <w:rPr>
          <w:rStyle w:val="VerbatimChar"/>
        </w:rPr>
        <w:t xml:space="preserve">[1] "htn_postpartum_unadj_nocovid_reidx"</w:t>
      </w:r>
    </w:p>
    <w:p>
      <w:pPr>
        <w:pStyle w:val="SourceCode"/>
      </w:pPr>
      <w:r>
        <w:rPr>
          <w:rStyle w:val="VerbatimChar"/>
        </w:rPr>
        <w:t xml:space="preserve">[1] "htn_postpartum_adj_nocovid_reidx"</w:t>
      </w:r>
    </w:p>
    <w:bookmarkStart w:id="58" w:name="diabetes-screening-2"/>
    <w:p>
      <w:pPr>
        <w:pStyle w:val="Heading3"/>
      </w:pPr>
      <w:r>
        <w:t xml:space="preserve">Diabetes Screen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1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**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58"/>
    <w:bookmarkEnd w:id="59"/>
    <w:bookmarkEnd w:id="60"/>
    <w:bookmarkStart w:id="61" w:name="diabetes-postpartum"/>
    <w:p>
      <w:pPr>
        <w:pStyle w:val="Heading1"/>
      </w:pPr>
      <w:r>
        <w:t xml:space="preserve">Diabetes Postpartu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0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5***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61"/>
    <w:bookmarkStart w:id="62" w:name="htn-medication-2"/>
    <w:p>
      <w:pPr>
        <w:pStyle w:val="Heading1"/>
      </w:pPr>
      <w:r>
        <w:t xml:space="preserve">HTN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1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*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bookmarkEnd w:id="62"/>
    <w:bookmarkStart w:id="63" w:name="htn-postpartum"/>
    <w:p>
      <w:pPr>
        <w:pStyle w:val="Heading1"/>
      </w:pPr>
      <w:r>
        <w:t xml:space="preserve">HTN Postpartu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1237"/>
        <w:gridCol w:w="2258"/>
        <w:gridCol w:w="1059"/>
        <w:gridCol w:w="2079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-COVID (reindexed) - Adj</w:t>
            </w:r>
          </w:p>
        </w:tc>
      </w:tr>
      <w:tr>
        <w:trPr>
          <w:cantSplit/>
          <w:trHeight w:val="4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0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***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cantSplit/>
          <w:trHeight w:val="45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Unw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*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63"/>
    <w:bookmarkStart w:id="67" w:name="supplemental"/>
    <w:p>
      <w:pPr>
        <w:pStyle w:val="Heading1"/>
      </w:pPr>
      <w:r>
        <w:t xml:space="preserve">Supplemental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OEM_TX_paper1_v11_files/figure-docx/unnamed-chunk-3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Paper 1</dc:title>
  <dc:creator/>
  <cp:keywords/>
  <dcterms:created xsi:type="dcterms:W3CDTF">2025-09-04T18:30:13Z</dcterms:created>
  <dcterms:modified xsi:type="dcterms:W3CDTF">2025-09-04T18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9-04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